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a4DMQhDrX8B7n9LbpD6OZ2/6aYSLJqJkkkWFhgD0fkYrZ+6k1StquPtHv70Ob6906nj2f4Ml8MUz7ZltZE5bODZQuHzEl6Fy9O1gWfK1MyuDf4I6f9YiC8Dr+1wXQ1N+SOuLatF+Z/66whUpNLWc4/jQVI4wM1MqKd4APFV97V2yB/pQXY8NE7tI22L3ZDmcKwXJAiJJIjs8jge5AQRjlzmelGos9soRgv5ZizdXNvQH2nbqS0Vv3f4C3n4O8ajLqM6KgvBHuPd5vHob85fh0Q97W5sn6Nh9Sl29gLe2+WULBxeqc8sAJc2+geFFFnXQv1LfyMxgDsL+sv7IF2OtVfw3jmnBf4uXirLfYJtvK/SiMTvQv2jFKQSsI35++337gvAN2EoJ2kfi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re is a way to get scheduled tasks that were missed to run at the</w:t>
      </w:r>
      <w:r>
        <w:t xml:space="preserve"> </w:t>
      </w:r>
      <w:r>
        <w:t xml:space="preserve">next possible time, I have to look it up and will add it to the</w:t>
      </w:r>
      <w:r>
        <w:t xml:space="preserve"> </w:t>
      </w:r>
      <w:r>
        <w:t xml:space="preserve">instructions.</w:t>
      </w:r>
    </w:p>
    <w:p>
      <w:pPr>
        <w:pStyle w:val="BodyText"/>
      </w:pPr>
      <w:r>
        <w:t xml:space="preserve">Running on a server is feasible, but you'd have to work out the details</w:t>
      </w:r>
      <w:r>
        <w:t xml:space="preserve"> </w:t>
      </w:r>
      <w:r>
        <w:t xml:space="preserve">of transmitting to your local drive, either via Dropbox or a scheduled</w:t>
      </w:r>
      <w:r>
        <w:t xml:space="preserve"> </w:t>
      </w:r>
      <w:r>
        <w:t xml:space="preserve">(S)FTP task that pulled down new files and stored them using a script</w:t>
      </w:r>
      <w:r>
        <w:t xml:space="preserve"> </w:t>
      </w:r>
      <w:r>
        <w:t xml:space="preserve">locally. Lots of extra setup, but I might consider trying to build a</w:t>
      </w:r>
      <w:r>
        <w:t xml:space="preserve"> </w:t>
      </w:r>
      <w:r>
        <w:t xml:space="preserve">system that allowed that more eas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1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1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f</dc:title>
  <dc:creator/>
  <cp:keywords/>
  <dcterms:created xsi:type="dcterms:W3CDTF">2026-05-07T02:56:24Z</dcterms:created>
  <dcterms:modified xsi:type="dcterms:W3CDTF">2026-05-07T02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